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Florida International University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School of Computing and Information Sciences</w:t>
      </w:r>
    </w:p>
    <w:p w:rsidR="00B25D2F" w:rsidRDefault="00B25D2F">
      <w:pPr>
        <w:spacing w:after="0" w:line="240" w:lineRule="auto"/>
      </w:pP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Software Engineering Focus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56"/>
          <w:szCs w:val="56"/>
        </w:rPr>
        <w:t>Feature Document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A80DCD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User Story ID: #7</w:t>
      </w:r>
      <w:r w:rsidR="0074201E">
        <w:rPr>
          <w:rFonts w:ascii="Times New Roman" w:eastAsia="Times New Roman" w:hAnsi="Times New Roman" w:cs="Times New Roman"/>
          <w:sz w:val="32"/>
          <w:szCs w:val="32"/>
        </w:rPr>
        <w:t>26</w:t>
      </w:r>
      <w:r w:rsidR="005F1005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="0074201E">
        <w:rPr>
          <w:rFonts w:ascii="Times New Roman" w:eastAsia="Times New Roman" w:hAnsi="Times New Roman" w:cs="Times New Roman"/>
          <w:sz w:val="32"/>
          <w:szCs w:val="32"/>
        </w:rPr>
        <w:t>Build – Database of ASL Alphabet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ame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ilip Klepsa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am Member(s):  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Lukas Borges, Cristian Cabrera, Hamilton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Chevez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Nicolette Celli,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Francico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Lozada</w:t>
      </w:r>
      <w:proofErr w:type="spellEnd"/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Pr="002D110C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AR-VR-VE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for Computer Science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 xml:space="preserve"> (Multimodal Interaction with ASL use case)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duct Owne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nto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Masoud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Sadjadi</w:t>
      </w:r>
      <w:proofErr w:type="spellEnd"/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C54568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  <w:r>
        <w:br w:type="page"/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30j0zll" w:colFirst="0" w:colLast="0"/>
      <w:bookmarkEnd w:id="0"/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lastRenderedPageBreak/>
        <w:t xml:space="preserve">User Story Name: </w:t>
      </w:r>
      <w:r w:rsidR="0074201E">
        <w:rPr>
          <w:rFonts w:ascii="Times New Roman" w:eastAsia="Times New Roman" w:hAnsi="Times New Roman" w:cs="Times New Roman"/>
          <w:b/>
          <w:smallCaps/>
          <w:sz w:val="32"/>
          <w:szCs w:val="32"/>
        </w:rPr>
        <w:t>Build – Database of ASL Alphabet</w:t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4201E" w:rsidRDefault="002D110C" w:rsidP="0074201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Arial" w:hAnsi="Arial" w:cs="Arial"/>
          <w:sz w:val="21"/>
          <w:szCs w:val="21"/>
        </w:rPr>
      </w:pPr>
      <w:r w:rsidRPr="0074201E">
        <w:rPr>
          <w:rFonts w:ascii="Arial" w:eastAsia="Arial" w:hAnsi="Arial" w:cs="Arial"/>
          <w:sz w:val="21"/>
          <w:szCs w:val="21"/>
          <w:highlight w:val="white"/>
        </w:rPr>
        <w:t xml:space="preserve">Description: </w:t>
      </w:r>
    </w:p>
    <w:p w:rsidR="0074201E" w:rsidRPr="0074201E" w:rsidRDefault="0074201E" w:rsidP="0074201E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 w:rsidRPr="0074201E">
        <w:rPr>
          <w:rFonts w:ascii="Arial" w:eastAsia="Times New Roman" w:hAnsi="Arial" w:cs="Arial"/>
          <w:sz w:val="21"/>
          <w:szCs w:val="21"/>
          <w:lang w:val="en-US"/>
        </w:rPr>
        <w:t>As a developer, I need to build a database of gestures so that the application can be trained to recognize those gestures in real-time when performed.</w:t>
      </w:r>
    </w:p>
    <w:p w:rsidR="002D110C" w:rsidRPr="0074201E" w:rsidRDefault="002D110C" w:rsidP="0074201E">
      <w:pPr>
        <w:spacing w:before="80" w:after="0" w:line="240" w:lineRule="auto"/>
        <w:ind w:left="885"/>
        <w:rPr>
          <w:rFonts w:ascii="Times New Roman" w:eastAsia="Times New Roman" w:hAnsi="Times New Roman" w:cs="Times New Roman"/>
          <w:sz w:val="24"/>
          <w:szCs w:val="24"/>
        </w:rPr>
      </w:pPr>
    </w:p>
    <w:p w:rsidR="0074201E" w:rsidRDefault="002D110C" w:rsidP="0074201E">
      <w:p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1"/>
          <w:szCs w:val="21"/>
          <w:highlight w:val="white"/>
        </w:rPr>
        <w:t>Acceptance Criteria</w:t>
      </w:r>
    </w:p>
    <w:p w:rsidR="0074201E" w:rsidRPr="0074201E" w:rsidRDefault="0074201E" w:rsidP="0074201E">
      <w:pPr>
        <w:pStyle w:val="ListParagraph"/>
        <w:numPr>
          <w:ilvl w:val="0"/>
          <w:numId w:val="11"/>
        </w:num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4201E">
        <w:rPr>
          <w:rFonts w:ascii="Arial" w:eastAsia="Times New Roman" w:hAnsi="Arial" w:cs="Arial"/>
          <w:sz w:val="21"/>
          <w:szCs w:val="21"/>
          <w:lang w:val="en-US"/>
        </w:rPr>
        <w:t>Capture vector data for as many ASL letters that can be recognized by the Leap Motion Controller.</w:t>
      </w:r>
    </w:p>
    <w:p w:rsidR="0074201E" w:rsidRPr="0074201E" w:rsidRDefault="0074201E" w:rsidP="0074201E">
      <w:pPr>
        <w:pStyle w:val="ListParagraph"/>
        <w:numPr>
          <w:ilvl w:val="0"/>
          <w:numId w:val="11"/>
        </w:num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4201E">
        <w:rPr>
          <w:rFonts w:ascii="Arial" w:eastAsia="Times New Roman" w:hAnsi="Arial" w:cs="Arial"/>
          <w:sz w:val="21"/>
          <w:szCs w:val="21"/>
          <w:lang w:val="en-US"/>
        </w:rPr>
        <w:t>Aim for a sample size of approx. 50 recordings per gesture.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2D110C" w:rsidRPr="00610D2E" w:rsidRDefault="002D110C" w:rsidP="00A558A0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</w:t>
      </w:r>
      <w:r w:rsidR="00DC630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:rsidR="00A558A0" w:rsidRPr="00A558A0" w:rsidRDefault="00563D9B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 Diagram</w:t>
      </w:r>
    </w:p>
    <w:p w:rsidR="002D110C" w:rsidRPr="00A558A0" w:rsidRDefault="00A558A0" w:rsidP="00A558A0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b/>
          <w:sz w:val="28"/>
          <w:szCs w:val="28"/>
        </w:rPr>
        <w:t>Sequence</w:t>
      </w:r>
      <w:r w:rsidR="002D110C">
        <w:rPr>
          <w:rFonts w:ascii="Times New Roman" w:eastAsia="Times New Roman" w:hAnsi="Times New Roman" w:cs="Times New Roman"/>
          <w:b/>
          <w:sz w:val="28"/>
          <w:szCs w:val="28"/>
        </w:rPr>
        <w:t xml:space="preserve"> Diagram</w:t>
      </w:r>
    </w:p>
    <w:p w:rsidR="00A558A0" w:rsidRPr="00A558A0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lass Diagram</w:t>
      </w:r>
    </w:p>
    <w:p w:rsidR="002D110C" w:rsidRPr="00563D9B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t Test</w:t>
      </w:r>
      <w:r w:rsidR="00563D9B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563D9B">
        <w:rPr>
          <w:rFonts w:ascii="Times New Roman" w:eastAsia="Times New Roman" w:hAnsi="Times New Roman" w:cs="Times New Roman"/>
          <w:sz w:val="28"/>
          <w:szCs w:val="28"/>
        </w:rPr>
        <w:t>-Coming Soon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Test case ID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Description/Summary of Tes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Pre-condition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Expected Results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Actual Resul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>Status (Fail/Pass):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2D110C" w:rsidP="00A558A0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egration Test</w:t>
      </w:r>
    </w:p>
    <w:p w:rsidR="00A558A0" w:rsidRDefault="00A558A0" w:rsidP="00A558A0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563D9B" w:rsidRDefault="002D110C" w:rsidP="00DC630C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Visual User Guide </w:t>
      </w:r>
    </w:p>
    <w:p w:rsidR="002D110C" w:rsidRDefault="002D110C" w:rsidP="002D110C">
      <w:pPr>
        <w:ind w:left="720"/>
      </w:pPr>
    </w:p>
    <w:p w:rsidR="00DC630C" w:rsidRDefault="00AF47AB" w:rsidP="002D110C">
      <w:pPr>
        <w:ind w:left="720"/>
      </w:pPr>
      <w:r>
        <w:rPr>
          <w:noProof/>
          <w:lang w:val="en-US"/>
        </w:rPr>
        <w:lastRenderedPageBreak/>
        <w:drawing>
          <wp:inline distT="0" distB="0" distL="0" distR="0" wp14:anchorId="1F560323" wp14:editId="695349F6">
            <wp:extent cx="5943600" cy="63030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0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47AB" w:rsidRDefault="00AF47AB" w:rsidP="002D110C">
      <w:pPr>
        <w:ind w:left="720"/>
      </w:pPr>
      <w:r>
        <w:rPr>
          <w:noProof/>
          <w:lang w:val="en-US"/>
        </w:rPr>
        <w:lastRenderedPageBreak/>
        <w:drawing>
          <wp:inline distT="0" distB="0" distL="0" distR="0" wp14:anchorId="3510B642" wp14:editId="601B62DD">
            <wp:extent cx="5943600" cy="74034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0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B25D2F" w:rsidRDefault="00B25D2F" w:rsidP="002D110C">
      <w:pPr>
        <w:spacing w:after="240" w:line="240" w:lineRule="auto"/>
      </w:pPr>
    </w:p>
    <w:sectPr w:rsidR="00B25D2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2051C"/>
    <w:multiLevelType w:val="multilevel"/>
    <w:tmpl w:val="5C7C8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993028"/>
    <w:multiLevelType w:val="multilevel"/>
    <w:tmpl w:val="7374C3B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2" w15:restartNumberingAfterBreak="0">
    <w:nsid w:val="347F1795"/>
    <w:multiLevelType w:val="hybridMultilevel"/>
    <w:tmpl w:val="E60CF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1047E2"/>
    <w:multiLevelType w:val="multilevel"/>
    <w:tmpl w:val="881ADF5C"/>
    <w:lvl w:ilvl="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entative="1">
      <w:start w:val="1"/>
      <w:numFmt w:val="decimal"/>
      <w:lvlText w:val="%3."/>
      <w:lvlJc w:val="left"/>
      <w:pPr>
        <w:tabs>
          <w:tab w:val="num" w:pos="2580"/>
        </w:tabs>
        <w:ind w:left="2580" w:hanging="360"/>
      </w:pPr>
    </w:lvl>
    <w:lvl w:ilvl="3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entative="1">
      <w:start w:val="1"/>
      <w:numFmt w:val="decimal"/>
      <w:lvlText w:val="%5."/>
      <w:lvlJc w:val="left"/>
      <w:pPr>
        <w:tabs>
          <w:tab w:val="num" w:pos="4020"/>
        </w:tabs>
        <w:ind w:left="4020" w:hanging="360"/>
      </w:pPr>
    </w:lvl>
    <w:lvl w:ilvl="5" w:tentative="1">
      <w:start w:val="1"/>
      <w:numFmt w:val="decimal"/>
      <w:lvlText w:val="%6."/>
      <w:lvlJc w:val="left"/>
      <w:pPr>
        <w:tabs>
          <w:tab w:val="num" w:pos="4740"/>
        </w:tabs>
        <w:ind w:left="4740" w:hanging="360"/>
      </w:pPr>
    </w:lvl>
    <w:lvl w:ilvl="6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entative="1">
      <w:start w:val="1"/>
      <w:numFmt w:val="decimal"/>
      <w:lvlText w:val="%8."/>
      <w:lvlJc w:val="left"/>
      <w:pPr>
        <w:tabs>
          <w:tab w:val="num" w:pos="6180"/>
        </w:tabs>
        <w:ind w:left="6180" w:hanging="360"/>
      </w:pPr>
    </w:lvl>
    <w:lvl w:ilvl="8" w:tentative="1">
      <w:start w:val="1"/>
      <w:numFmt w:val="decimal"/>
      <w:lvlText w:val="%9."/>
      <w:lvlJc w:val="left"/>
      <w:pPr>
        <w:tabs>
          <w:tab w:val="num" w:pos="6900"/>
        </w:tabs>
        <w:ind w:left="6900" w:hanging="360"/>
      </w:pPr>
    </w:lvl>
  </w:abstractNum>
  <w:abstractNum w:abstractNumId="4" w15:restartNumberingAfterBreak="0">
    <w:nsid w:val="425D2C79"/>
    <w:multiLevelType w:val="multilevel"/>
    <w:tmpl w:val="C66CA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C41437"/>
    <w:multiLevelType w:val="multilevel"/>
    <w:tmpl w:val="89120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FA502C"/>
    <w:multiLevelType w:val="multilevel"/>
    <w:tmpl w:val="BD001C1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7" w15:restartNumberingAfterBreak="0">
    <w:nsid w:val="57BB6F4A"/>
    <w:multiLevelType w:val="multilevel"/>
    <w:tmpl w:val="6A2C913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8" w15:restartNumberingAfterBreak="0">
    <w:nsid w:val="588F2620"/>
    <w:multiLevelType w:val="multilevel"/>
    <w:tmpl w:val="AB1E3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6C7801"/>
    <w:multiLevelType w:val="multilevel"/>
    <w:tmpl w:val="3A48375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0" w15:restartNumberingAfterBreak="0">
    <w:nsid w:val="69FE04AD"/>
    <w:multiLevelType w:val="multilevel"/>
    <w:tmpl w:val="3340A99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num w:numId="1">
    <w:abstractNumId w:val="1"/>
  </w:num>
  <w:num w:numId="2">
    <w:abstractNumId w:val="9"/>
  </w:num>
  <w:num w:numId="3">
    <w:abstractNumId w:val="10"/>
  </w:num>
  <w:num w:numId="4">
    <w:abstractNumId w:val="6"/>
  </w:num>
  <w:num w:numId="5">
    <w:abstractNumId w:val="7"/>
  </w:num>
  <w:num w:numId="6">
    <w:abstractNumId w:val="8"/>
  </w:num>
  <w:num w:numId="7">
    <w:abstractNumId w:val="5"/>
  </w:num>
  <w:num w:numId="8">
    <w:abstractNumId w:val="4"/>
  </w:num>
  <w:num w:numId="9">
    <w:abstractNumId w:val="0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TS2NDEzMTY0tzCzNLRU0lEKTi0uzszPAymwqAUArRDltywAAAA="/>
  </w:docVars>
  <w:rsids>
    <w:rsidRoot w:val="00B25D2F"/>
    <w:rsid w:val="002D110C"/>
    <w:rsid w:val="00563D9B"/>
    <w:rsid w:val="005F1005"/>
    <w:rsid w:val="00610D2E"/>
    <w:rsid w:val="0074201E"/>
    <w:rsid w:val="007C4987"/>
    <w:rsid w:val="00804193"/>
    <w:rsid w:val="008B748A"/>
    <w:rsid w:val="00A2303D"/>
    <w:rsid w:val="00A558A0"/>
    <w:rsid w:val="00A80DCD"/>
    <w:rsid w:val="00A85491"/>
    <w:rsid w:val="00A910A2"/>
    <w:rsid w:val="00AF47AB"/>
    <w:rsid w:val="00B25D2F"/>
    <w:rsid w:val="00C54568"/>
    <w:rsid w:val="00DC630C"/>
    <w:rsid w:val="00ED6862"/>
    <w:rsid w:val="00F77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95AED"/>
  <w15:docId w15:val="{3A966168-845C-4992-A9AD-1B25C6956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420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75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5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8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4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4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ILIP KLEPSA</cp:lastModifiedBy>
  <cp:revision>12</cp:revision>
  <dcterms:created xsi:type="dcterms:W3CDTF">2017-09-09T01:37:00Z</dcterms:created>
  <dcterms:modified xsi:type="dcterms:W3CDTF">2017-10-16T17:09:00Z</dcterms:modified>
</cp:coreProperties>
</file>